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B23EE" w14:textId="09F6C68F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  <w:r w:rsidR="00ED4006">
        <w:rPr>
          <w:rFonts w:asciiTheme="minorHAnsi" w:hAnsiTheme="minorHAnsi"/>
          <w:b/>
          <w:bCs/>
          <w:color w:val="642D08"/>
          <w:sz w:val="40"/>
        </w:rPr>
        <w:t xml:space="preserve"> - II</w:t>
      </w:r>
    </w:p>
    <w:p w14:paraId="7A3AF439" w14:textId="7CE9D545" w:rsidR="00C372A3" w:rsidRDefault="00170325" w:rsidP="00170325">
      <w:pPr>
        <w:jc w:val="center"/>
      </w:pPr>
      <w:r>
        <w:t>Please, submit your source code solutions for the described problems to the</w:t>
      </w:r>
      <w:r w:rsidR="00C372A3">
        <w:t xml:space="preserve"> </w:t>
      </w:r>
      <w:hyperlink r:id="rId7" w:history="1">
        <w:r>
          <w:rPr>
            <w:rStyle w:val="InternetLink"/>
            <w:color w:val="1E0ADC"/>
          </w:rPr>
          <w:t>Judge System</w:t>
        </w:r>
      </w:hyperlink>
      <w:r w:rsidR="00C372A3">
        <w:t>.</w:t>
      </w:r>
    </w:p>
    <w:p w14:paraId="6DE614B3" w14:textId="77777777" w:rsidR="00E714D9" w:rsidRPr="00E714D9" w:rsidRDefault="00E714D9" w:rsidP="00E714D9">
      <w:pPr>
        <w:ind w:left="720"/>
        <w:contextualSpacing/>
        <w:jc w:val="center"/>
        <w:rPr>
          <w:rFonts w:ascii="Calibri" w:eastAsia="Calibri" w:hAnsi="Calibri" w:cs="Times New Roman"/>
          <w:lang w:val="bg-BG"/>
        </w:rPr>
      </w:pPr>
      <w:r w:rsidRPr="00E714D9">
        <w:rPr>
          <w:rFonts w:ascii="Calibri" w:eastAsia="Calibri" w:hAnsi="Calibri" w:cs="Times New Roman"/>
          <w:b/>
          <w:bCs/>
        </w:rPr>
        <w:t>Ask</w:t>
      </w:r>
      <w:r w:rsidRPr="00E714D9">
        <w:rPr>
          <w:rFonts w:ascii="Calibri" w:eastAsia="Calibri" w:hAnsi="Calibri" w:cs="Times New Roman"/>
        </w:rPr>
        <w:t xml:space="preserve"> </w:t>
      </w:r>
      <w:r w:rsidRPr="00E714D9">
        <w:rPr>
          <w:rFonts w:ascii="Calibri" w:eastAsia="Calibri" w:hAnsi="Calibri" w:cs="Times New Roman"/>
          <w:b/>
          <w:bCs/>
        </w:rPr>
        <w:t>your</w:t>
      </w:r>
      <w:r w:rsidRPr="00E714D9">
        <w:rPr>
          <w:rFonts w:ascii="Calibri" w:eastAsia="Calibri" w:hAnsi="Calibri" w:cs="Times New Roman"/>
        </w:rPr>
        <w:t xml:space="preserve"> </w:t>
      </w:r>
      <w:r w:rsidRPr="00E714D9">
        <w:rPr>
          <w:rFonts w:ascii="Calibri" w:eastAsia="Calibri" w:hAnsi="Calibri" w:cs="Times New Roman"/>
          <w:b/>
          <w:bCs/>
        </w:rPr>
        <w:t>questions</w:t>
      </w:r>
      <w:r w:rsidRPr="00E714D9">
        <w:rPr>
          <w:rFonts w:ascii="Calibri" w:eastAsia="Calibri" w:hAnsi="Calibri" w:cs="Times New Roman"/>
        </w:rPr>
        <w:t xml:space="preserve"> here</w:t>
      </w:r>
      <w:r w:rsidRPr="00E714D9">
        <w:rPr>
          <w:rFonts w:ascii="Calibri" w:eastAsia="Calibri" w:hAnsi="Calibri" w:cs="Times New Roman"/>
          <w:lang w:val="bg-BG"/>
        </w:rPr>
        <w:t xml:space="preserve">: </w:t>
      </w:r>
      <w:hyperlink r:id="rId8" w:history="1">
        <w:r w:rsidRPr="00E714D9">
          <w:rPr>
            <w:rFonts w:ascii="Calibri" w:eastAsia="Calibri" w:hAnsi="Calibri" w:cs="Times New Roman"/>
            <w:color w:val="0000FF"/>
            <w:u w:val="single"/>
          </w:rPr>
          <w:t>https://www.slido.com</w:t>
        </w:r>
      </w:hyperlink>
      <w:r w:rsidRPr="00E714D9">
        <w:rPr>
          <w:rFonts w:ascii="Calibri" w:eastAsia="Calibri" w:hAnsi="Calibri" w:cs="Times New Roman"/>
        </w:rPr>
        <w:t xml:space="preserve"> by entering the</w:t>
      </w:r>
      <w:r w:rsidRPr="00E714D9">
        <w:rPr>
          <w:rFonts w:ascii="Calibri" w:eastAsia="Calibri" w:hAnsi="Calibri" w:cs="Times New Roman"/>
          <w:lang w:val="bg-BG"/>
        </w:rPr>
        <w:t xml:space="preserve"> </w:t>
      </w:r>
      <w:r w:rsidRPr="00E714D9">
        <w:rPr>
          <w:rFonts w:ascii="Calibri" w:eastAsia="Calibri" w:hAnsi="Calibri" w:cs="Times New Roman"/>
        </w:rPr>
        <w:t xml:space="preserve">course code </w:t>
      </w:r>
      <w:r w:rsidRPr="00E714D9">
        <w:rPr>
          <w:rFonts w:ascii="Calibri" w:eastAsia="Calibri" w:hAnsi="Calibri" w:cs="Times New Roman"/>
          <w:b/>
          <w:bCs/>
        </w:rPr>
        <w:t>#python-advanced</w:t>
      </w:r>
    </w:p>
    <w:p w14:paraId="7A2FC2B3" w14:textId="77777777" w:rsidR="00E714D9" w:rsidRPr="00C372A3" w:rsidRDefault="00E714D9" w:rsidP="00170325">
      <w:pPr>
        <w:jc w:val="center"/>
        <w:rPr>
          <w:color w:val="0563C1" w:themeColor="hyperlink"/>
          <w:u w:val="single"/>
          <w:lang w:val="bg-BG"/>
        </w:rPr>
      </w:pP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>[0; len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635D37B0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1F2B27A8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22F00EC9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0E0081B1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  <w:lang w:val="bg-BG"/>
              </w:rPr>
            </w:pPr>
            <w:r>
              <w:rPr>
                <w:rStyle w:val="apple-converted-space"/>
                <w:b/>
                <w:bCs/>
              </w:rPr>
              <w:t>Ouput</w:t>
            </w: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lastRenderedPageBreak/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lastRenderedPageBreak/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F7C897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  <w:r w:rsidR="00DA16C2">
        <w:t xml:space="preserve"> </w:t>
      </w:r>
      <w:r w:rsidR="00DA16C2" w:rsidRPr="00854A21">
        <w:rPr>
          <w:color w:val="FF9900"/>
        </w:rPr>
        <w:t>[Solve with AI]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lastRenderedPageBreak/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count_targets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count_left_targets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 xml:space="preserve">! All {count_targets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count_left_targets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Heading3"/>
      </w:pPr>
      <w:r>
        <w:t>Constraint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307641B4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  <w:r w:rsidR="003754F0">
        <w:t xml:space="preserve"> </w:t>
      </w:r>
      <w:r w:rsidR="003754F0" w:rsidRPr="00854A21">
        <w:rPr>
          <w:color w:val="FF9900"/>
        </w:rPr>
        <w:t>[Solve with AI]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lastRenderedPageBreak/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D9245E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254D6" w14:textId="77777777" w:rsidR="00A46528" w:rsidRDefault="00A46528" w:rsidP="00443112">
      <w:pPr>
        <w:spacing w:before="0" w:after="0" w:line="240" w:lineRule="auto"/>
      </w:pPr>
      <w:r>
        <w:separator/>
      </w:r>
    </w:p>
  </w:endnote>
  <w:endnote w:type="continuationSeparator" w:id="0">
    <w:p w14:paraId="19311676" w14:textId="77777777" w:rsidR="00A46528" w:rsidRDefault="00A46528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6E384" w14:textId="77777777" w:rsidR="00A46528" w:rsidRDefault="00A46528" w:rsidP="00443112">
      <w:pPr>
        <w:spacing w:before="0" w:after="0" w:line="240" w:lineRule="auto"/>
      </w:pPr>
      <w:r>
        <w:separator/>
      </w:r>
    </w:p>
  </w:footnote>
  <w:footnote w:type="continuationSeparator" w:id="0">
    <w:p w14:paraId="24FB6BCC" w14:textId="77777777" w:rsidR="00A46528" w:rsidRDefault="00A46528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QUA2E7FKywAAAA="/>
  </w:docVars>
  <w:rsids>
    <w:rsidRoot w:val="00C960D3"/>
    <w:rsid w:val="00007E6E"/>
    <w:rsid w:val="00011596"/>
    <w:rsid w:val="00013392"/>
    <w:rsid w:val="000577C8"/>
    <w:rsid w:val="000A7494"/>
    <w:rsid w:val="000B2B80"/>
    <w:rsid w:val="001159F8"/>
    <w:rsid w:val="00170325"/>
    <w:rsid w:val="00176C24"/>
    <w:rsid w:val="001804A1"/>
    <w:rsid w:val="00185AF0"/>
    <w:rsid w:val="001C163E"/>
    <w:rsid w:val="001D7BA3"/>
    <w:rsid w:val="001F517E"/>
    <w:rsid w:val="002554B7"/>
    <w:rsid w:val="0027717A"/>
    <w:rsid w:val="00294EF0"/>
    <w:rsid w:val="002D4874"/>
    <w:rsid w:val="002E554B"/>
    <w:rsid w:val="00330CEE"/>
    <w:rsid w:val="00336C8B"/>
    <w:rsid w:val="003754F0"/>
    <w:rsid w:val="003A02A7"/>
    <w:rsid w:val="003D0DB7"/>
    <w:rsid w:val="004053F7"/>
    <w:rsid w:val="00407759"/>
    <w:rsid w:val="00414E11"/>
    <w:rsid w:val="00421734"/>
    <w:rsid w:val="00443112"/>
    <w:rsid w:val="00445F0D"/>
    <w:rsid w:val="00496ADD"/>
    <w:rsid w:val="004A4D4E"/>
    <w:rsid w:val="005A0B37"/>
    <w:rsid w:val="005B255D"/>
    <w:rsid w:val="005B4F39"/>
    <w:rsid w:val="005D3341"/>
    <w:rsid w:val="00624A59"/>
    <w:rsid w:val="00692504"/>
    <w:rsid w:val="006A19A1"/>
    <w:rsid w:val="006B3A52"/>
    <w:rsid w:val="006C738D"/>
    <w:rsid w:val="006E40CF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46528"/>
    <w:rsid w:val="00A5625F"/>
    <w:rsid w:val="00A963B6"/>
    <w:rsid w:val="00A96B96"/>
    <w:rsid w:val="00AB6F81"/>
    <w:rsid w:val="00AF01DA"/>
    <w:rsid w:val="00B651F5"/>
    <w:rsid w:val="00B81AEE"/>
    <w:rsid w:val="00C372A3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74560"/>
    <w:rsid w:val="00D83AFD"/>
    <w:rsid w:val="00D9245E"/>
    <w:rsid w:val="00DA16C2"/>
    <w:rsid w:val="00DF5A59"/>
    <w:rsid w:val="00E714D9"/>
    <w:rsid w:val="00E94577"/>
    <w:rsid w:val="00ED4006"/>
    <w:rsid w:val="00EE7EB0"/>
    <w:rsid w:val="00F33BD2"/>
    <w:rsid w:val="00F4079E"/>
    <w:rsid w:val="00F40CA7"/>
    <w:rsid w:val="00F4437C"/>
    <w:rsid w:val="00F50AF4"/>
    <w:rsid w:val="00FC330E"/>
    <w:rsid w:val="00FD2770"/>
    <w:rsid w:val="00FD4506"/>
    <w:rsid w:val="00FF5467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7"/>
    <w:rPr>
      <w:color w:val="605E5C"/>
      <w:shd w:val="clear" w:color="auto" w:fill="E1DFDD"/>
    </w:rPr>
  </w:style>
  <w:style w:type="character" w:customStyle="1" w:styleId="InternetLink">
    <w:name w:val="Internet Link"/>
    <w:basedOn w:val="DefaultParagraphFont"/>
    <w:uiPriority w:val="99"/>
    <w:unhideWhenUsed/>
    <w:rsid w:val="00C372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o.com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Multidimensional-Lists-Exercise-2/3194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8</Pages>
  <Words>2790</Words>
  <Characters>10801</Characters>
  <Application>Microsoft Office Word</Application>
  <DocSecurity>0</DocSecurity>
  <Lines>415</Lines>
  <Paragraphs>4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53</cp:revision>
  <dcterms:created xsi:type="dcterms:W3CDTF">2022-01-28T11:14:00Z</dcterms:created>
  <dcterms:modified xsi:type="dcterms:W3CDTF">2025-08-05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